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7A66" w14:textId="3CA5B96A" w:rsidR="00CD5CD9" w:rsidRDefault="002B206C" w:rsidP="00BF089B">
      <w:pPr>
        <w:spacing w:after="0" w:line="240" w:lineRule="auto"/>
      </w:pPr>
      <w:r>
        <w:t>May Species Count – May 29</w:t>
      </w:r>
      <w:r w:rsidRPr="002B206C">
        <w:rPr>
          <w:vertAlign w:val="superscript"/>
        </w:rPr>
        <w:t>th</w:t>
      </w:r>
      <w:r>
        <w:t xml:space="preserve"> and 30</w:t>
      </w:r>
      <w:r w:rsidRPr="002B206C">
        <w:rPr>
          <w:vertAlign w:val="superscript"/>
        </w:rPr>
        <w:t>th</w:t>
      </w:r>
      <w:r>
        <w:t xml:space="preserve"> </w:t>
      </w:r>
    </w:p>
    <w:p w14:paraId="3CC6DD57" w14:textId="77777777" w:rsidR="00BF089B" w:rsidRDefault="00BF089B" w:rsidP="00BF089B">
      <w:pPr>
        <w:spacing w:after="0" w:line="240" w:lineRule="auto"/>
      </w:pPr>
    </w:p>
    <w:p w14:paraId="483CD427" w14:textId="72D17257" w:rsidR="002B206C" w:rsidRDefault="00182E90" w:rsidP="00BF089B">
      <w:pPr>
        <w:spacing w:after="0" w:line="240" w:lineRule="auto"/>
      </w:pPr>
      <w:r>
        <w:t xml:space="preserve">May 29: </w:t>
      </w:r>
      <w:r w:rsidR="002B206C">
        <w:t xml:space="preserve">Bird Species within </w:t>
      </w:r>
      <w:r w:rsidR="00DD3F5D">
        <w:t>Tees</w:t>
      </w:r>
      <w:r w:rsidR="002B206C">
        <w:t xml:space="preserve"> area (Zone </w:t>
      </w:r>
      <w:r w:rsidR="00DD3F5D">
        <w:t>1</w:t>
      </w:r>
      <w:r w:rsidR="002B206C">
        <w:t>4 from RDRN birding map)</w:t>
      </w:r>
      <w:r w:rsidR="00DD3F5D">
        <w:t xml:space="preserve"> – includes Magee Lake Natural Area and Gadsby Lake Natural Area. </w:t>
      </w:r>
    </w:p>
    <w:tbl>
      <w:tblPr>
        <w:tblW w:w="5072" w:type="dxa"/>
        <w:tblLook w:val="04A0" w:firstRow="1" w:lastRow="0" w:firstColumn="1" w:lastColumn="0" w:noHBand="0" w:noVBand="1"/>
      </w:tblPr>
      <w:tblGrid>
        <w:gridCol w:w="5072"/>
      </w:tblGrid>
      <w:tr w:rsidR="002B206C" w:rsidRPr="002B206C" w14:paraId="4B355AFD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173D3" w14:textId="1090F02E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67 Bird 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pecies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</w:t>
            </w:r>
          </w:p>
        </w:tc>
      </w:tr>
      <w:tr w:rsidR="002B206C" w:rsidRPr="002B206C" w14:paraId="1E7CFA6C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872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anada Goos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ranta canadens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9463764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FB74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ue-winged Teal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atu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iscor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F9E9A20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D723" w14:textId="77777777" w:rsid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Northern Shovel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atu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lypeat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6E9E2AA0" w14:textId="77777777" w:rsidR="002C45F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Gadwall (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areca</w:t>
            </w:r>
            <w:proofErr w:type="spellEnd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strepera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15C7DE0F" w14:textId="64D018E6" w:rsidR="002C45F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American Wigeon (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areca</w:t>
            </w:r>
            <w:proofErr w:type="spellEnd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mericana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E7B3634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B8BB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Malla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nas platyrhyncho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686D90A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638D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Green-winged Teal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na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recc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09043F5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D5EB9" w14:textId="77777777" w:rsid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hea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ythya american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7E410CAD" w14:textId="7D3D8614" w:rsidR="002C45F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Ring-necked Duck (</w:t>
            </w:r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ythya 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llar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40E4062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D24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Lesser Scaup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ythy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ffin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437486C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8ECF6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ufflehea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ucephala albeol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BE8F2EA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33C6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Goldeney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ucephala clangul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1535058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FFD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ddy Duck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Oxyur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jamaic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05F2A1F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2D5E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ffed Grous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onasa umbell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5F83991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5BC2" w14:textId="77777777" w:rsid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rned Greb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odicep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urit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5DDF98DD" w14:textId="6129D1C5" w:rsidR="002C45F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Eared Grebe (</w:t>
            </w:r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odiceps 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nigricoll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BB98032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10D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ock Pigeo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olumb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livi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B4536F7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7C17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by-throated Humming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rchiloch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lubr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B5DEE97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A619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ora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orzan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arolin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E60FF18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D47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Coot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Fulic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merican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C833200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85E81" w14:textId="77777777" w:rsid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potted Sandpip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ctiti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acula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060C2F67" w14:textId="458514CA" w:rsidR="002C45F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Franklin’s Gull (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Leucophaeus</w:t>
            </w:r>
            <w:proofErr w:type="spellEnd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ipixc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0316C5C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1EA96" w14:textId="723A33C4" w:rsidR="002B206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Foster’s</w:t>
            </w:r>
            <w:r w:rsidR="002B206C"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Tern (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terna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fosteri</w:t>
            </w:r>
            <w:proofErr w:type="spellEnd"/>
            <w:r w:rsidR="002B206C"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0999258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E69A" w14:textId="22C46B2C" w:rsidR="002B206C" w:rsidRP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Northern Harrier (</w:t>
            </w:r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ircus </w:t>
            </w:r>
            <w:proofErr w:type="spellStart"/>
            <w:r w:rsidRPr="002C45F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udsoniu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F7BA3C9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2B7CB" w14:textId="77777777" w:rsidR="002B206C" w:rsidRDefault="002C45F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Bald Eagle</w:t>
            </w:r>
            <w:r w:rsidR="002B206C"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(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</w:t>
            </w:r>
            <w:r w:rsid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liaeetus leucocephalus</w:t>
            </w:r>
            <w:r w:rsidR="002B206C"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1E8FD8C4" w14:textId="44852432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Swainson’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Hawk (</w:t>
            </w:r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Buteo </w:t>
            </w:r>
            <w:proofErr w:type="spellStart"/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wainso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0E6B303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071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tailed Hawk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Bute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jamaic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C787487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E5325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Yellow-bellied Sapsu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hyrapic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va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492BA10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CB50" w14:textId="77777777" w:rsid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Downy Woodpe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ryobate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ubescen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141B40D4" w14:textId="596AADFF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Hairy Woodpe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ryobates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villosus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)</w:t>
            </w:r>
          </w:p>
        </w:tc>
      </w:tr>
      <w:tr w:rsidR="002B206C" w:rsidRPr="002B206C" w14:paraId="57051D95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8E8B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Pileated Woodpe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ryocop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ileat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C8FB434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BA3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Northern Fli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lapte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urat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4DAE71C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16F7" w14:textId="385B722B" w:rsidR="002B206C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Western Wood-Pewee (</w:t>
            </w:r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ontopus </w:t>
            </w:r>
            <w:proofErr w:type="spellStart"/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ordidulu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C0F6FAB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0EDC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Least Flycatch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Empidonax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inim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D5DBD97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D4C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eyed Vireo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Vire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olivace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03B017F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1CA8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ue Jay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yanocitta cristat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8FC9963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51BE9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ack-billed Magpi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ic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udsoni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EB4B017" w14:textId="77777777" w:rsidTr="007473CE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52B8D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C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orv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rachyrhyncho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5DB7A0E5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C26D" w14:textId="77777777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Rave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rvus corax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02551E48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4E1A" w14:textId="77777777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Black-capped Chickade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oecile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tricapill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7AD1CB12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753AD" w14:textId="74A6BBA9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Purple Martin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(</w:t>
            </w:r>
            <w:proofErr w:type="spellStart"/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rogne</w:t>
            </w:r>
            <w:proofErr w:type="spellEnd"/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F02DF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ub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07D27AF3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5D5C" w14:textId="77777777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Tree Swall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Tachycinet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bicolor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56DF170C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7EAA" w14:textId="77777777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arn Swall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irundo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rustic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F02DF5" w:rsidRPr="002B206C" w14:paraId="31B28AB9" w14:textId="77777777" w:rsidTr="00F02DF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18A7" w14:textId="77777777" w:rsidR="00F02DF5" w:rsidRPr="002B206C" w:rsidRDefault="00F02DF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breasted Nuthat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itt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canadens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6B3C6036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97E2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use Wre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Troglodyte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edon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7778D130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3F0C8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European Starling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turnus vulgar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61741988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28E7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Mountain Blue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iali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urrucoide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4819C074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5ABC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Robi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Turd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igrato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509CE138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FA09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use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asser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omestic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0820C4D0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034D" w14:textId="77777777" w:rsidR="00A86635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Purple Fin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aemorho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urpure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6F862405" w14:textId="2104775E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Goldfinch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inus trist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330924CA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AF69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hipping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izel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asserin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0BE49CDC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2477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lay-colored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izella pallid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449D1745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25D2B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Dark-eyed Junco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Junc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yemal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66A0AE5B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8FBA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White-throated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Zonotrichi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lbicoll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6BC33178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C674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avannah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assercul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andwich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54D52F2A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8337" w14:textId="77777777" w:rsidR="00A86635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ong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elospiz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elodi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226D17C2" w14:textId="77777777" w:rsidR="00A86635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Yellow-headed Blackbird (</w:t>
            </w:r>
            <w:proofErr w:type="spellStart"/>
            <w:r w:rsidRPr="00A8663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Xanthocephalus</w:t>
            </w:r>
            <w:proofErr w:type="spellEnd"/>
            <w:r w:rsidRPr="00A8663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A8663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xanthocephalu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3A4DC6EC" w14:textId="032C9B91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Baltimore Oriole (</w:t>
            </w:r>
            <w:r w:rsidRPr="00A8663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Icterus galbula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58CE864C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F3986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winged Black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gelaius phoenice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38C1CFF1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E96E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rown-headed Cow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olothr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ter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56EA375F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261E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rewer's Black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Euphag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yanocephal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2B5C33DE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B15B2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Grackl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Quiscal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quiscul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7BFB0E1D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9C33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Oven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eiur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urocapill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28C045FA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DEBE" w14:textId="77777777" w:rsidR="00A86635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Yellow Warbl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etophaga petechi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  <w:p w14:paraId="69597A93" w14:textId="42BC564E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Yellow-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rump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Warbler (</w:t>
            </w:r>
            <w:r w:rsidRPr="00A86635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etophaga coronate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A86635" w:rsidRPr="002B206C" w14:paraId="5C96F738" w14:textId="77777777" w:rsidTr="00A86635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42DC" w14:textId="77777777" w:rsidR="00A86635" w:rsidRPr="002B206C" w:rsidRDefault="00A86635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ose-breasted Grosbeak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heuctic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ludovician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</w:tbl>
    <w:p w14:paraId="31A613BA" w14:textId="77777777" w:rsidR="002B206C" w:rsidRDefault="002B206C" w:rsidP="00BF089B">
      <w:pPr>
        <w:spacing w:after="0" w:line="240" w:lineRule="auto"/>
      </w:pPr>
    </w:p>
    <w:p w14:paraId="24EFD55D" w14:textId="7C62730D" w:rsidR="002B206C" w:rsidRDefault="00182E90" w:rsidP="00BF089B">
      <w:pPr>
        <w:spacing w:after="0" w:line="240" w:lineRule="auto"/>
      </w:pPr>
      <w:r>
        <w:t xml:space="preserve">May 30: </w:t>
      </w:r>
      <w:r w:rsidR="002B206C">
        <w:t>Bird Species within Lacombe area (Zone 4 from RDRN birding map)</w:t>
      </w:r>
      <w:r w:rsidR="00DD3F5D">
        <w:t xml:space="preserve"> – includes JJ Collett, Elizabeth Lake Walking Trails and Braithwaite Natural Area</w:t>
      </w:r>
      <w:r>
        <w:t>.</w:t>
      </w:r>
    </w:p>
    <w:tbl>
      <w:tblPr>
        <w:tblW w:w="5072" w:type="dxa"/>
        <w:tblLook w:val="04A0" w:firstRow="1" w:lastRow="0" w:firstColumn="1" w:lastColumn="0" w:noHBand="0" w:noVBand="1"/>
      </w:tblPr>
      <w:tblGrid>
        <w:gridCol w:w="5072"/>
      </w:tblGrid>
      <w:tr w:rsidR="002B206C" w:rsidRPr="002B206C" w14:paraId="5909958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E0744" w14:textId="2232D23E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63 Bird 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pecies</w:t>
            </w:r>
          </w:p>
        </w:tc>
      </w:tr>
      <w:tr w:rsidR="002B206C" w:rsidRPr="002B206C" w14:paraId="1B779603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C72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anada Goos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ranta canadens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B32522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2BF5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ue-winged Teal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atu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iscor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C7A92D3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7AB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Northern Shovel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atu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lypeat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59218D7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56CF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Malla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nas platyrhyncho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20C91D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FE18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Green-winged Teal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na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recc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95DED32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117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hea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ythya american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057F592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8C8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Lesser Scaup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ythy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ffin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197330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D189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ufflehea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ucephala albeol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7D63998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DB7F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Goldeney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ucephala clangul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97FE475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C6587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ddy Duck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Oxyur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jamaic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E18689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C0C16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ffed Grous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onasa umbell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B26590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E5A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Horned Greb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odicep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urit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03DE722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784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necked Greb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odicep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grisegen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5ADA95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8CFED" w14:textId="648A0683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ock Pigeo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olumb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livi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FD761AB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72EB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uby-throated Humming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Archiloch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lubr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F2D54CD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B276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ora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orzan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arolin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BF7F1FC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B00B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Coot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Fulic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merican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B38F0C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B012D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Wilson's Snip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Gallinago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elicat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7271803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6BBE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Wilson's Phalarop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halarop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tricolor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B69281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10994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potted Sandpip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ctiti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acula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FC1B0D1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C6F7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ack Tern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hlidonia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niger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C04819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3FE1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Great Blue Heron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rde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erodia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1AD520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D4CEF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Osprey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andion haliaet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8B169BC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A5C5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tailed Hawk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Bute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jamaic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36BBDDF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22BE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Yellow-bellied Sapsu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hyrapic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va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6515493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FEE9A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Downy Woodpe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ryobate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ubescen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08852E3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61F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Pileated Woodpe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ryocop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ileat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C01DCE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9D5E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Northern Flicker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lapte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urat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4D1B786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E41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Merli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Falco columbari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9A8A49F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A44A8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Least Flycatch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Empidonax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inim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4F60F6F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1517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eyed Vireo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Vire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olivace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90ABB2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0DB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ue Jay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yanocitta cristat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3EA8A3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B1A3E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ack-billed Magpie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ic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udsoni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1DB429C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9469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C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Corv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brachyrhyncho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5B031D8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1292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Rave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orvus corax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F16AE4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1E4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lack-capped Chickade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oecile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atricapill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1FD61A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9C87D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oreal Chickade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oecile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udsonic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84EEAFC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89311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Tree Swall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Tachycinet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bicolor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110ED48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9B065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arn Swall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irundo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rustic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AF6CE90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BADC8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breasted Nuthat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itt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canadens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59B6B4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3C5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White-breasted Nuthat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itt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carolinens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B72330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FD604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use Wre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Troglodyte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edon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72A2340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BF8F1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European Starling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turnus vulgar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9B7136B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FEBA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Mountain Blue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iali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urrucoide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0E0CBDD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0AE7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Robi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Turd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igratori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977525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9BA9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use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Passer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domestic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B35388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EFBF8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House Fin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aemorho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mexican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326035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62C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Purple Finch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aemorho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urpure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CC0257E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A7179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Pine Siskin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inus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in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1A18F578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514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American Goldfinch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inus tristi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B4ED5B1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C1C1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hipping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Spizella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asserin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DAFABCD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B334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lay-colored Sparrow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pizella pallid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6C56DBA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D67A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Dark-eyed Junco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Junco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hyemal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3C9F00C7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5DE5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White-throated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Zonotrichi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lbicoll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47EC28D0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97FA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Savannah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assercul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andwichensi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C21E1B9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88FB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Song Sparrow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elospiza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elodi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374FAA7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D3633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ed-winged Blackbird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gelaius phoeniceus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B1515E2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08E05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rown-headed Cow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Molothr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ter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55FB564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3E3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Brewer's Black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Euphag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cyanocephal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73AB67EB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EA420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Common Grackle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Quiscal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quiscul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5605DA77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E8BCC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Ovenbird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eiur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aurocapilla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04B96CBA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DA67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Yellow Warbler (</w:t>
            </w:r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Setophaga petechia</w:t>
            </w: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  <w:tr w:rsidR="002B206C" w:rsidRPr="002B206C" w14:paraId="2A57CEE8" w14:textId="77777777" w:rsidTr="002B206C">
        <w:trPr>
          <w:trHeight w:val="300"/>
        </w:trPr>
        <w:tc>
          <w:tcPr>
            <w:tcW w:w="5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BDBD" w14:textId="77777777" w:rsidR="002B206C" w:rsidRPr="002B206C" w:rsidRDefault="002B206C" w:rsidP="00BF0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Rose-breasted Grosbeak (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Pheucticus</w:t>
            </w:r>
            <w:proofErr w:type="spellEnd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 xml:space="preserve"> </w:t>
            </w:r>
            <w:proofErr w:type="spellStart"/>
            <w:r w:rsidRPr="002B206C">
              <w:rPr>
                <w:rFonts w:ascii="Calibri" w:eastAsia="Times New Roman" w:hAnsi="Calibri" w:cs="Calibri"/>
                <w:i/>
                <w:iCs/>
                <w:color w:val="000000"/>
                <w:lang w:eastAsia="en-CA"/>
              </w:rPr>
              <w:t>ludovicianus</w:t>
            </w:r>
            <w:proofErr w:type="spellEnd"/>
            <w:r w:rsidRPr="002B206C">
              <w:rPr>
                <w:rFonts w:ascii="Calibri" w:eastAsia="Times New Roman" w:hAnsi="Calibri" w:cs="Calibri"/>
                <w:color w:val="000000"/>
                <w:lang w:eastAsia="en-CA"/>
              </w:rPr>
              <w:t>)</w:t>
            </w:r>
          </w:p>
        </w:tc>
      </w:tr>
    </w:tbl>
    <w:p w14:paraId="6332F0F5" w14:textId="77777777" w:rsidR="002B206C" w:rsidRDefault="002B206C" w:rsidP="00BF089B">
      <w:pPr>
        <w:spacing w:line="240" w:lineRule="auto"/>
      </w:pPr>
    </w:p>
    <w:sectPr w:rsidR="002B206C" w:rsidSect="00905781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tzSwMAQCc0sjYyUdpeDU4uLM/DyQAqNaACaARv0sAAAA"/>
  </w:docVars>
  <w:rsids>
    <w:rsidRoot w:val="002B206C"/>
    <w:rsid w:val="00182E90"/>
    <w:rsid w:val="002B206C"/>
    <w:rsid w:val="002C45FC"/>
    <w:rsid w:val="003C66BA"/>
    <w:rsid w:val="0053261D"/>
    <w:rsid w:val="006762AB"/>
    <w:rsid w:val="008C4021"/>
    <w:rsid w:val="00905781"/>
    <w:rsid w:val="00A86635"/>
    <w:rsid w:val="00BF089B"/>
    <w:rsid w:val="00CD5CD9"/>
    <w:rsid w:val="00DD3F5D"/>
    <w:rsid w:val="00F02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2124D"/>
  <w15:chartTrackingRefBased/>
  <w15:docId w15:val="{5E10CBA2-1E90-4634-A771-8980937ED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 hill</dc:creator>
  <cp:keywords/>
  <dc:description/>
  <cp:lastModifiedBy>shaye hill</cp:lastModifiedBy>
  <cp:revision>7</cp:revision>
  <dcterms:created xsi:type="dcterms:W3CDTF">2021-05-31T20:23:00Z</dcterms:created>
  <dcterms:modified xsi:type="dcterms:W3CDTF">2021-06-01T00:06:00Z</dcterms:modified>
</cp:coreProperties>
</file>